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w</w:t>
      </w:r>
      <w:r>
        <w:t xml:space="preserve"> </w:t>
      </w:r>
      <w:r>
        <w:t xml:space="preserve">Student</w:t>
      </w:r>
      <w:r>
        <w:t xml:space="preserve"> </w:t>
      </w:r>
      <w:r>
        <w:t xml:space="preserve">in</w:t>
      </w:r>
      <w:r>
        <w:t xml:space="preserve"> </w:t>
      </w:r>
      <w:r>
        <w:t xml:space="preserve">Canada</w:t>
      </w:r>
      <w:r>
        <w:t xml:space="preserve"> </w:t>
      </w:r>
      <w:r>
        <w:t xml:space="preserve">Vancouver</w:t>
      </w:r>
    </w:p>
    <w:bookmarkStart w:id="20" w:name="scholarship-application-letter"/>
    <w:p>
      <w:pPr>
        <w:pStyle w:val="Heading1"/>
      </w:pPr>
      <w:r>
        <w:t xml:space="preserve">SCHOLARSHIP APPLICATION LETTER</w:t>
      </w:r>
    </w:p>
    <w:p>
      <w:pPr>
        <w:pStyle w:val="FirstParagraph"/>
      </w:pPr>
      <w:r>
        <w:t xml:space="preserve">For the [Scholarship Name] at [University Name], Vancouver, Canada</w:t>
      </w:r>
    </w:p>
    <w:bookmarkEnd w:id="20"/>
    <w:p>
      <w:pPr>
        <w:pStyle w:val="BodyText"/>
      </w:pPr>
      <w:r>
        <w:t xml:space="preserve">October 26, 2023</w:t>
      </w:r>
    </w:p>
    <w:p>
      <w:pPr>
        <w:pStyle w:val="BodyText"/>
      </w:pPr>
      <w:r>
        <w:t xml:space="preserve">Admissions Committee</w:t>
      </w:r>
      <w:r>
        <w:br/>
      </w:r>
      <w:r>
        <w:t xml:space="preserve">Canada Vancouver Legal Scholarship Program</w:t>
      </w:r>
      <w:r>
        <w:br/>
      </w:r>
      <w:r>
        <w:t xml:space="preserve">[University Name]</w:t>
      </w:r>
      <w:r>
        <w:br/>
      </w:r>
      <w:r>
        <w:t xml:space="preserve">Vancouver, BC V6T 1Z4</w:t>
      </w:r>
    </w:p>
    <w:bookmarkStart w:id="21" w:name="dear-esteemed-scholarship-committee"/>
    <w:p>
      <w:pPr>
        <w:pStyle w:val="Heading2"/>
      </w:pPr>
      <w:r>
        <w:t xml:space="preserve">Dear Esteemed Scholarship Committee,</w:t>
      </w:r>
    </w:p>
    <w:bookmarkEnd w:id="21"/>
    <w:p>
      <w:pPr>
        <w:pStyle w:val="FirstParagraph"/>
      </w:pPr>
      <w:r>
        <w:t xml:space="preserve">I am writing to submit my formal Scholarship Application Letter for the prestigious [Scholarship Name] at [University Name] in Canada Vancouver. As an aspiring Lawyer with unwavering dedication to justice and human rights, I have meticulously crafted this application to demonstrate how this scholarship will empower my journey toward becoming a transformative legal professional within the Canadian jurisdiction.</w:t>
      </w:r>
    </w:p>
    <w:p>
      <w:pPr>
        <w:pStyle w:val="BodyText"/>
      </w:pPr>
      <w:r>
        <w:t xml:space="preserve">My academic trajectory has consistently reflected my passion for law. Having graduated with honors from [Your University] with a Bachelor of Laws (LLB) equivalent degree, I maintained a 3.9/4.0 GPA while actively participating in moot court competitions where I secured third place nationally in constitutional law arguments. My undergraduate thesis on "Indigenous Land Rights and Modern Canadian Jurisprudence" earned departmental recognition and solidified my commitment to contributing meaningfully to Canada's evolving legal landscape. I now seek advanced legal education at [University Name] in Canada Vancouver—a hub for innovative legal scholarship where institutions like UBC Law and Osgoode Hall (through Vancouver partnerships) pioneer research in environmental law, human rights, and multicultural dispute resolution.</w:t>
      </w:r>
    </w:p>
    <w:p>
      <w:pPr>
        <w:pStyle w:val="BodyText"/>
      </w:pPr>
      <w:r>
        <w:t xml:space="preserve">My decision to pursue legal studies specifically in Canada Vancouver is deeply strategic. This city uniquely combines global legal innovation with profound cultural diversity—critical for developing the nuanced perspective required of a modern Lawyer. Vancouver’s proximity to Indigenous communities, international trade corridors, and Pacific Rim legal frameworks provides unparalleled access to real-world learning experiences absent in most academic settings. At [University Name], I am particularly drawn to Professor Amina Chen's work on cross-cultural mediation and the Canadian Human Rights Tribunal's partnership with the law school—opportunities that align perfectly with my goal of specializing in immigrant rights advocacy. The dynamic legal environment of Canada Vancouver offers a living laboratory where theoretical knowledge meets urgent societal needs.</w:t>
      </w:r>
    </w:p>
    <w:p>
      <w:pPr>
        <w:pStyle w:val="BodyText"/>
      </w:pPr>
      <w:r>
        <w:t xml:space="preserve">Financial constraints present a significant barrier to my academic advancement. While I have secured partial funding through [mention any other sources], the full cost of tuition, specialized legal software, and research materials for studying in Canada Vancouver remains prohibitive. As an international student from [Your Country], I face additional expenses including housing in downtown Vancouver (where rent averages $2,500/month) and travel costs between my home country and Canada. This Scholarship Application Letter serves as a vital bridge: the $15,000 award would directly alleviate these burdens, allowing me to focus entirely on academic excellence rather than financial strain. Without this support, I would be compelled to abandon my studies—a loss for Canada Vancouver’s legal community that values diverse perspectives.</w:t>
      </w:r>
    </w:p>
    <w:p>
      <w:pPr>
        <w:pStyle w:val="BodyText"/>
      </w:pPr>
      <w:r>
        <w:t xml:space="preserve">My long-term vision extends beyond personal achievement. As a Lawyer in Canada Vancouver, I intend to co-found a nonprofit legal clinic specializing in refugee family reunification—a critical gap in current services. Drawing from my experience volunteering with [Organization Name] at the Canadian border, I witnessed how systemic barriers prevent vulnerable families from accessing justice. My training at [University Name] will equip me with the expertise to navigate complex immigration statutes while advocating for compassionate policy reforms. I am committed to embodying Canada Vancouver’s values: innovation in legal practice, respect for multiculturalism, and unwavering dedication to social equity.</w:t>
      </w:r>
    </w:p>
    <w:p>
      <w:pPr>
        <w:pStyle w:val="BodyText"/>
      </w:pPr>
      <w:r>
        <w:t xml:space="preserve">What distinguishes my Scholarship Application Letter is my profound understanding of Canada's legal ecosystem. Having interned at [Law Firm Name] in Toronto (a firm with Vancouver offices), I observed how Canadian jurisprudence uniquely balances common law traditions with progressive social values—precisely the ethos that defines successful Lawyer practice in this country. I am not merely seeking a degree; I am preparing to become a practitioner who will contribute to Canada Vancouver’s legacy of legal excellence. The city’s vibrant legal community—including the BC Supreme Court, Indigenous Legal Services, and Pacific Legal Network—offers an ideal environment for my growth as a Lawyer dedicated to making tangible change.</w:t>
      </w:r>
    </w:p>
    <w:p>
      <w:pPr>
        <w:pStyle w:val="BodyText"/>
      </w:pPr>
      <w:r>
        <w:t xml:space="preserve">I have attached supporting documents including academic transcripts, letters of recommendation from professors who witnessed my legal acumen during the [Specific Case Competition], and a detailed budget showing how this scholarship will directly fund my educational journey in Canada Vancouver. My references affirm not only my academic rigor but also my leadership in organizing the "Justice for All" community legal aid initiative at [Your University], where I trained 50+ volunteers to assist low-income clients with housing disputes—a project that mirrored Vancouver’s commitment to accessible justice.</w:t>
      </w:r>
    </w:p>
    <w:p>
      <w:pPr>
        <w:pStyle w:val="BodyText"/>
      </w:pPr>
      <w:r>
        <w:t xml:space="preserve">In conclusion, this Scholarship Application Letter represents more than a request for financial aid; it is a pledge of my commitment to elevate the legal profession in Canada Vancouver. I have chosen this path because I believe Canadian law must reflect its people—diverse, evolving, and fiercely protective of human dignity. As a future Lawyer serving Canada Vancouver’s communities, I will honor this scholarship by becoming an advocate who turns theory into justice for those most in need.</w:t>
      </w:r>
    </w:p>
    <w:p>
      <w:pPr>
        <w:pStyle w:val="BodyText"/>
      </w:pPr>
      <w:r>
        <w:t xml:space="preserve">Thank you for considering my application. I welcome the opportunity to discuss how my vision aligns with your mission to cultivate exceptional legal talent in Canada Vancouver. I am available at your earliest convenience for an interview and can be reached at [Your Email] or [Your Phone Number].</w:t>
      </w:r>
    </w:p>
    <w:p>
      <w:pPr>
        <w:pStyle w:val="BodyText"/>
      </w:pPr>
      <w:r>
        <w:t xml:space="preserve">Sincerely,</w:t>
      </w:r>
    </w:p>
    <w:p>
      <w:pPr>
        <w:pStyle w:val="BodyText"/>
      </w:pPr>
      <w:r>
        <w:t xml:space="preserve">[Your Full Name]</w:t>
      </w:r>
    </w:p>
    <w:p>
      <w:pPr>
        <w:pStyle w:val="BodyText"/>
      </w:pPr>
      <w:r>
        <w:t xml:space="preserve">International Law Student | [University Name] Candidate</w:t>
      </w:r>
    </w:p>
    <w:p>
      <w:pPr>
        <w:pStyle w:val="BodyText"/>
      </w:pPr>
      <w:r>
        <w:rPr>
          <w:iCs/>
          <w:i/>
        </w:rPr>
        <w:t xml:space="preserve">This Scholarship Application Letter emphasizes the critical importance of Canada Vancouver as a legal education destination and my commitment to becoming an impactful Lawyer in this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w Student in Canada Vancouver</dc:title>
  <dc:creator/>
  <dc:language>en</dc:language>
  <cp:keywords/>
  <dcterms:created xsi:type="dcterms:W3CDTF">2026-07-23T05:37:46Z</dcterms:created>
  <dcterms:modified xsi:type="dcterms:W3CDTF">2026-07-23T05:37:46Z</dcterms:modified>
</cp:coreProperties>
</file>

<file path=docProps/custom.xml><?xml version="1.0" encoding="utf-8"?>
<Properties xmlns="http://schemas.openxmlformats.org/officeDocument/2006/custom-properties" xmlns:vt="http://schemas.openxmlformats.org/officeDocument/2006/docPropsVTypes"/>
</file>